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2B63" w:rsidRDefault="007B2B63" w:rsidP="007B2B63">
      <w:pPr>
        <w:pStyle w:val="FirstParagraph"/>
        <w:spacing w:before="0"/>
        <w:ind w:left="3600"/>
        <w:rPr>
          <w:rFonts w:ascii="Times New Roman" w:hAnsi="Times New Roman" w:cs="Times New Roman"/>
          <w:b/>
          <w:lang w:val="it-IT"/>
        </w:rPr>
      </w:pPr>
      <w:r>
        <w:rPr>
          <w:rFonts w:ascii="Times New Roman" w:hAnsi="Times New Roman" w:cs="Times New Roman"/>
          <w:b/>
          <w:lang w:val="it-IT"/>
        </w:rPr>
        <w:t>Spett.le CONSORZIO INTERCOMUNALE</w:t>
      </w:r>
    </w:p>
    <w:p w:rsidR="007B2B63" w:rsidRDefault="007B2B63" w:rsidP="007B2B63">
      <w:pPr>
        <w:pStyle w:val="FirstParagraph"/>
        <w:spacing w:before="0"/>
        <w:ind w:left="3600"/>
        <w:rPr>
          <w:rFonts w:ascii="Times New Roman" w:hAnsi="Times New Roman" w:cs="Times New Roman"/>
          <w:b/>
          <w:lang w:val="it-IT"/>
        </w:rPr>
      </w:pPr>
      <w:r>
        <w:rPr>
          <w:rFonts w:ascii="Times New Roman" w:hAnsi="Times New Roman" w:cs="Times New Roman"/>
          <w:b/>
          <w:lang w:val="it-IT"/>
        </w:rPr>
        <w:t>DEI SERVIZI SOCIO ASSISTENZIALI - ZONA CUSIO</w:t>
      </w:r>
    </w:p>
    <w:p w:rsidR="007B2B63" w:rsidRDefault="007B2B63" w:rsidP="007B2B63">
      <w:pPr>
        <w:pStyle w:val="Corpotesto"/>
        <w:ind w:left="3600"/>
        <w:rPr>
          <w:rFonts w:ascii="Times New Roman" w:hAnsi="Times New Roman"/>
          <w:b w:val="0"/>
          <w:lang w:val="it-IT"/>
        </w:rPr>
      </w:pPr>
      <w:r>
        <w:rPr>
          <w:rFonts w:ascii="Times New Roman" w:hAnsi="Times New Roman"/>
          <w:lang w:val="it-IT"/>
        </w:rPr>
        <w:t>Via Mazzini 96</w:t>
      </w:r>
    </w:p>
    <w:p w:rsidR="007B2B63" w:rsidRDefault="007B2B63" w:rsidP="007B2B63">
      <w:pPr>
        <w:pStyle w:val="Corpotesto"/>
        <w:ind w:left="3600"/>
        <w:rPr>
          <w:rFonts w:ascii="Times New Roman" w:hAnsi="Times New Roman"/>
          <w:b w:val="0"/>
          <w:lang w:val="it-IT"/>
        </w:rPr>
      </w:pPr>
      <w:r>
        <w:rPr>
          <w:rFonts w:ascii="Times New Roman" w:hAnsi="Times New Roman"/>
          <w:lang w:val="it-IT"/>
        </w:rPr>
        <w:t>28887 OMEGNA (VB)</w:t>
      </w:r>
    </w:p>
    <w:p w:rsidR="007B2B63" w:rsidRDefault="007B2B63" w:rsidP="007B2B63">
      <w:pPr>
        <w:pStyle w:val="Corpotes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 w:val="0"/>
          <w:lang w:val="it-IT"/>
        </w:rPr>
      </w:pPr>
      <w:r>
        <w:rPr>
          <w:rFonts w:ascii="Times New Roman" w:hAnsi="Times New Roman"/>
          <w:lang w:val="it-IT"/>
        </w:rPr>
        <w:t>Oggetto: domanda di assunzione tramite procedura di mobilità esterna di  N.1 ISTRUTTORE DIRETTIVO area finanziaria cat.giuridica “D”.</w:t>
      </w:r>
    </w:p>
    <w:p w:rsidR="007B2B63" w:rsidRPr="007B2B63" w:rsidRDefault="007B2B63" w:rsidP="007B2B63">
      <w:pPr>
        <w:pStyle w:val="Corpotesto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Il/La sottoscritto/a____________________________________________________________________</w:t>
      </w:r>
    </w:p>
    <w:p w:rsidR="007B2B63" w:rsidRPr="007B2B63" w:rsidRDefault="007B2B63" w:rsidP="007B2B63">
      <w:pPr>
        <w:pStyle w:val="Corpotesto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nat__a ____________________________________provincia di _______________________________</w:t>
      </w:r>
    </w:p>
    <w:p w:rsidR="007B2B63" w:rsidRPr="007B2B63" w:rsidRDefault="007B2B63" w:rsidP="007B2B63">
      <w:pPr>
        <w:pStyle w:val="Corpotesto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il___________________ residente in ________________________provincia di___________________</w:t>
      </w:r>
    </w:p>
    <w:p w:rsidR="007B2B63" w:rsidRPr="007B2B63" w:rsidRDefault="007B2B63" w:rsidP="007B2B63">
      <w:pPr>
        <w:pStyle w:val="Corpotesto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Via ______________________n. _____________________C.F._______________________________</w:t>
      </w:r>
    </w:p>
    <w:p w:rsidR="007B2B63" w:rsidRPr="007B2B63" w:rsidRDefault="007B2B63" w:rsidP="007B2B63">
      <w:pPr>
        <w:pStyle w:val="Corpotesto"/>
        <w:jc w:val="center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rivolge domanda di partecipazione</w:t>
      </w:r>
    </w:p>
    <w:p w:rsidR="007B2B63" w:rsidRPr="007B2B63" w:rsidRDefault="007B2B63" w:rsidP="007B2B63">
      <w:pPr>
        <w:pStyle w:val="Corpotesto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alla procedura di mobilità volontaria per la copertura di un posto di “ISTRUTTORE DIRETTIVO area finanziaria (cat. giuridica “D” del C.C.N.L, 31/03/1999)”, indetta dal Consorzio Intercomunale dei Servizi Socio Assistenziali zona Cusio - Omegna.</w:t>
      </w:r>
    </w:p>
    <w:p w:rsidR="007B2B63" w:rsidRPr="007B2B63" w:rsidRDefault="007B2B63" w:rsidP="007B2B63">
      <w:pPr>
        <w:pStyle w:val="Corpotesto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A tal fine, consapevole delle responsabilità penali previste per le ipotesi di falsità in atti e dichiarazioni mendaci, ai sensi degli artt.75 e 76 del D.P.R. 445/2000, nonché dell’ulteriore decadenza dall’impiego prevista per le stesse citate condotte, sotto la propria personale responsabilità</w:t>
      </w:r>
    </w:p>
    <w:p w:rsidR="007B2B63" w:rsidRDefault="007B2B63" w:rsidP="007B2B63">
      <w:pPr>
        <w:pStyle w:val="Corpotesto"/>
        <w:jc w:val="center"/>
        <w:rPr>
          <w:rFonts w:ascii="Times New Roman" w:hAnsi="Times New Roman"/>
          <w:b w:val="0"/>
          <w:lang w:val="it-IT"/>
        </w:rPr>
      </w:pPr>
      <w:r>
        <w:rPr>
          <w:rFonts w:ascii="Times New Roman" w:hAnsi="Times New Roman"/>
          <w:lang w:val="it-IT"/>
        </w:rPr>
        <w:t>DICHIARA</w:t>
      </w:r>
    </w:p>
    <w:p w:rsidR="007B2B63" w:rsidRPr="00FA6278" w:rsidRDefault="007B2B63" w:rsidP="007B2B63">
      <w:pPr>
        <w:pStyle w:val="Paragrafoelenco"/>
        <w:widowControl w:val="0"/>
        <w:numPr>
          <w:ilvl w:val="0"/>
          <w:numId w:val="1"/>
        </w:numPr>
        <w:tabs>
          <w:tab w:val="left" w:pos="1477"/>
        </w:tabs>
        <w:overflowPunct w:val="0"/>
        <w:autoSpaceDE w:val="0"/>
        <w:autoSpaceDN w:val="0"/>
        <w:adjustRightInd w:val="0"/>
        <w:spacing w:before="79" w:after="0"/>
        <w:ind w:left="851" w:right="226"/>
        <w:contextualSpacing/>
        <w:jc w:val="both"/>
        <w:textAlignment w:val="baseline"/>
        <w:rPr>
          <w:rFonts w:ascii="Times New Roman" w:hAnsi="Times New Roman"/>
          <w:lang w:val="it-IT"/>
        </w:rPr>
      </w:pPr>
      <w:r w:rsidRPr="00FA6278">
        <w:rPr>
          <w:rFonts w:ascii="Times New Roman" w:hAnsi="Times New Roman"/>
          <w:color w:val="000000"/>
          <w:lang w:val="it-IT"/>
        </w:rPr>
        <w:t xml:space="preserve">di essere attualmente dipendente della seguente Amministrazione Pubblica: ______________________________ con contratto di lavoro a tempo ________ (___ ore settimanali) ed indeterminato, inquadrato nella categoria D) del CCNL 31/03/1999, posizione economica _________ dal _______________, con il profilo professionale di ISTRUTTORE DIRETTIVO area finanziaria. </w:t>
      </w:r>
    </w:p>
    <w:p w:rsidR="007B2B63" w:rsidRPr="00A12CD7" w:rsidRDefault="007B2B63" w:rsidP="007B2B63">
      <w:pPr>
        <w:pStyle w:val="Paragrafoelenco"/>
        <w:widowControl w:val="0"/>
        <w:overflowPunct w:val="0"/>
        <w:autoSpaceDE w:val="0"/>
        <w:autoSpaceDN w:val="0"/>
        <w:adjustRightInd w:val="0"/>
        <w:spacing w:before="79" w:after="0"/>
        <w:ind w:left="851" w:right="226"/>
        <w:jc w:val="both"/>
        <w:textAlignment w:val="baseline"/>
        <w:rPr>
          <w:rFonts w:ascii="Times New Roman" w:hAnsi="Times New Roman"/>
          <w:lang w:val="it-IT"/>
        </w:rPr>
      </w:pPr>
    </w:p>
    <w:p w:rsidR="007B2B63" w:rsidRPr="00BF255D" w:rsidRDefault="007B2B63" w:rsidP="007B2B63">
      <w:pPr>
        <w:pStyle w:val="Paragrafoelenco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before="79" w:after="0"/>
        <w:ind w:left="851" w:right="226"/>
        <w:contextualSpacing/>
        <w:jc w:val="both"/>
        <w:textAlignment w:val="baseline"/>
        <w:rPr>
          <w:rFonts w:ascii="Times New Roman" w:hAnsi="Times New Roman"/>
          <w:lang w:val="it-IT"/>
        </w:rPr>
      </w:pPr>
      <w:r>
        <w:rPr>
          <w:rFonts w:ascii="Times New Roman" w:hAnsi="Times New Roman"/>
          <w:color w:val="000000"/>
          <w:lang w:val="it-IT"/>
        </w:rPr>
        <w:t xml:space="preserve">di avere un’anzianità di carriera di almeno </w:t>
      </w:r>
      <w:r w:rsidRPr="00DF3303">
        <w:rPr>
          <w:rFonts w:ascii="Times New Roman" w:hAnsi="Times New Roman"/>
          <w:color w:val="000000"/>
          <w:lang w:val="it-IT"/>
        </w:rPr>
        <w:t>n. 3 (tre) anni</w:t>
      </w:r>
      <w:r>
        <w:rPr>
          <w:rFonts w:ascii="Times New Roman" w:hAnsi="Times New Roman"/>
          <w:color w:val="000000"/>
          <w:lang w:val="it-IT"/>
        </w:rPr>
        <w:t xml:space="preserve"> nella medesima area e categoria del posto da ricoprire (Area finanziaria – categoria D)</w:t>
      </w:r>
    </w:p>
    <w:p w:rsidR="007B2B63" w:rsidRPr="00562C02" w:rsidRDefault="007B2B63" w:rsidP="007B2B63">
      <w:pPr>
        <w:pStyle w:val="Paragrafoelenco"/>
        <w:widowControl w:val="0"/>
        <w:overflowPunct w:val="0"/>
        <w:autoSpaceDE w:val="0"/>
        <w:autoSpaceDN w:val="0"/>
        <w:adjustRightInd w:val="0"/>
        <w:spacing w:before="79" w:after="0"/>
        <w:ind w:left="851" w:right="226"/>
        <w:jc w:val="both"/>
        <w:textAlignment w:val="baseline"/>
        <w:rPr>
          <w:rFonts w:ascii="Times New Roman" w:hAnsi="Times New Roman"/>
          <w:lang w:val="it-IT"/>
        </w:rPr>
      </w:pPr>
    </w:p>
    <w:p w:rsidR="007B2B63" w:rsidRDefault="007B2B63" w:rsidP="007B2B63">
      <w:pPr>
        <w:pStyle w:val="Paragrafoelenco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before="79" w:after="0"/>
        <w:ind w:left="851" w:right="226"/>
        <w:contextualSpacing/>
        <w:jc w:val="both"/>
        <w:textAlignment w:val="baseline"/>
        <w:rPr>
          <w:rFonts w:ascii="Times New Roman" w:hAnsi="Times New Roman"/>
          <w:color w:val="000000"/>
          <w:lang w:val="it-IT"/>
        </w:rPr>
      </w:pPr>
      <w:r>
        <w:rPr>
          <w:rFonts w:ascii="Times New Roman" w:hAnsi="Times New Roman"/>
          <w:lang w:val="it-IT"/>
        </w:rPr>
        <w:t xml:space="preserve">di essere  in  possesso del seguente titolo di studio:_______________________conseguito in data_________________presso__________________________città _______________ con la seguente votazione finale___________ </w:t>
      </w:r>
    </w:p>
    <w:p w:rsidR="007B2B63" w:rsidRDefault="007B2B63" w:rsidP="007B2B63">
      <w:p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</w:p>
    <w:p w:rsidR="007B2B63" w:rsidRPr="00142734" w:rsidRDefault="007B2B63" w:rsidP="007B2B63">
      <w:pPr>
        <w:pStyle w:val="Paragrafoelenco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before="79" w:after="0"/>
        <w:ind w:left="851" w:right="226"/>
        <w:contextualSpacing/>
        <w:jc w:val="both"/>
        <w:textAlignment w:val="baseline"/>
        <w:rPr>
          <w:rFonts w:ascii="Times New Roman" w:hAnsi="Times New Roman"/>
          <w:lang w:val="it-IT"/>
        </w:rPr>
      </w:pPr>
      <w:r w:rsidRPr="00142734">
        <w:rPr>
          <w:rFonts w:ascii="Times New Roman" w:hAnsi="Times New Roman"/>
          <w:lang w:val="it-IT"/>
        </w:rPr>
        <w:t>di aver superato il periodo di prova presso l’Ente di appartenenza;</w:t>
      </w:r>
    </w:p>
    <w:p w:rsidR="007B2B63" w:rsidRDefault="007B2B63" w:rsidP="007B2B63">
      <w:pPr>
        <w:pStyle w:val="Paragrafoelenco"/>
        <w:rPr>
          <w:rFonts w:ascii="Times New Roman" w:hAnsi="Times New Roman"/>
          <w:lang w:val="it-IT"/>
        </w:rPr>
      </w:pPr>
    </w:p>
    <w:p w:rsidR="007B2B63" w:rsidRDefault="007B2B63" w:rsidP="007B2B63">
      <w:pPr>
        <w:pStyle w:val="Paragrafoelenco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before="79" w:after="0"/>
        <w:ind w:left="851" w:right="226"/>
        <w:contextualSpacing/>
        <w:jc w:val="both"/>
        <w:textAlignment w:val="baseline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di godere dei diritti civili e politici;</w:t>
      </w:r>
    </w:p>
    <w:p w:rsidR="007B2B63" w:rsidRDefault="007B2B63" w:rsidP="007B2B63">
      <w:pPr>
        <w:pStyle w:val="Paragrafoelenco"/>
        <w:widowControl w:val="0"/>
        <w:overflowPunct w:val="0"/>
        <w:autoSpaceDE w:val="0"/>
        <w:autoSpaceDN w:val="0"/>
        <w:adjustRightInd w:val="0"/>
        <w:spacing w:before="79" w:after="0"/>
        <w:ind w:left="851" w:right="226"/>
        <w:jc w:val="both"/>
        <w:textAlignment w:val="baseline"/>
        <w:rPr>
          <w:rFonts w:ascii="Times New Roman" w:hAnsi="Times New Roman"/>
          <w:lang w:val="it-IT"/>
        </w:rPr>
      </w:pPr>
    </w:p>
    <w:p w:rsidR="007B2B63" w:rsidRPr="007B2B63" w:rsidRDefault="007B2B63" w:rsidP="007B2B63">
      <w:pPr>
        <w:pStyle w:val="Corpotesto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before="79" w:after="0"/>
        <w:ind w:left="851" w:right="226"/>
        <w:jc w:val="both"/>
        <w:textAlignment w:val="baseline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 xml:space="preserve">di essere in possesso della patente di categoria ____ in corso di validità </w:t>
      </w:r>
      <w:r w:rsidRPr="007B2B63">
        <w:rPr>
          <w:rFonts w:ascii="Times New Roman" w:hAnsi="Times New Roman"/>
          <w:b w:val="0"/>
        </w:rPr>
        <w:t>e  di essere disponibile alla guida di automezzi per l’espletamento di mansioni</w:t>
      </w:r>
      <w:r w:rsidRPr="007B2B63">
        <w:rPr>
          <w:rFonts w:ascii="Times New Roman" w:hAnsi="Times New Roman"/>
          <w:b w:val="0"/>
          <w:lang w:val="it-IT"/>
        </w:rPr>
        <w:t>;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spacing w:before="180" w:after="180"/>
        <w:ind w:left="851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di non aver subito condanne penali e non aver procedimenti penali in corso che impediscano la prosecuzione del rapporto di impiego con la pubblica amministrazione, o oppure di aver subito la seguente condanna penale _______________________ e/o di avere i seguenti carichi pendenti______________________;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autoSpaceDN w:val="0"/>
        <w:spacing w:before="180" w:after="0"/>
        <w:ind w:left="851" w:right="566"/>
        <w:jc w:val="both"/>
        <w:rPr>
          <w:rFonts w:ascii="Times New Roman" w:hAnsi="Times New Roman"/>
          <w:b w:val="0"/>
        </w:rPr>
      </w:pPr>
      <w:r w:rsidRPr="007B2B63">
        <w:rPr>
          <w:rFonts w:ascii="Times New Roman" w:hAnsi="Times New Roman"/>
          <w:b w:val="0"/>
          <w:lang w:val="it-IT"/>
        </w:rPr>
        <w:lastRenderedPageBreak/>
        <w:t>di non aver procedimenti disciplinari in corso e di non essere stato oggetto di sanzioni disciplinari di grado superiore al rimprovero verbale;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autoSpaceDN w:val="0"/>
        <w:spacing w:before="180" w:after="0"/>
        <w:ind w:left="851" w:right="566"/>
        <w:jc w:val="both"/>
        <w:rPr>
          <w:rFonts w:ascii="Times New Roman" w:hAnsi="Times New Roman"/>
          <w:b w:val="0"/>
        </w:rPr>
      </w:pPr>
      <w:r w:rsidRPr="007B2B63">
        <w:rPr>
          <w:rFonts w:ascii="Times New Roman" w:hAnsi="Times New Roman"/>
          <w:b w:val="0"/>
        </w:rPr>
        <w:t>di non essere incorsi in alcuna delle cause di risoluzione di precedenti rapporti di  pubblico impiego;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spacing w:before="180" w:after="180"/>
        <w:ind w:left="851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di essere in possesso dell'idoneità psico - fisica all'impiego ed alle mansioni proprie previste per il posto da ricoprire;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spacing w:before="180" w:after="180"/>
        <w:ind w:left="851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(per i candidati di sesso maschile nati fino all'anno 1985) di essere nella seguente posizione nei riguardi degli obblighi di leva ______________________________________________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spacing w:before="180" w:after="180"/>
        <w:ind w:left="851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eventuale percentuale di invalidità _____________________________________________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spacing w:before="180" w:after="180"/>
        <w:ind w:left="851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eventuale  diritto alla precedenza o alla preferenza a parità di merito ai sensi dell’art.5 del D.P.R. 487/94 e s.m.i. in quanto  appartenente alla seguente categoria___________________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spacing w:before="180" w:after="180"/>
        <w:ind w:left="851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di impegnarsi a comunicare tempestivamente per iscritto all'Ufficio Risorse Umane le eventuali variazioni di indirizzo indicati in domanda, esonerando l'Amministrazione da ogni responsabilità in caso di irreperibilità del destinatario;</w:t>
      </w:r>
    </w:p>
    <w:p w:rsidR="007B2B63" w:rsidRPr="007B2B63" w:rsidRDefault="007B2B63" w:rsidP="007B2B63">
      <w:pPr>
        <w:pStyle w:val="Corpotesto"/>
        <w:numPr>
          <w:ilvl w:val="0"/>
          <w:numId w:val="1"/>
        </w:numPr>
        <w:spacing w:before="180" w:after="180"/>
        <w:ind w:left="851"/>
        <w:jc w:val="both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di aver preso visione e di accettare in modo pieno ed incondizionato le disposizioni dell'avviso di mobilità.</w:t>
      </w:r>
    </w:p>
    <w:p w:rsidR="007B2B63" w:rsidRPr="00B34935" w:rsidRDefault="007B2B63" w:rsidP="007B2B63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  <w:r>
        <w:rPr>
          <w:rFonts w:ascii="Times New Roman" w:hAnsi="Times New Roman" w:cs="Times New Roman"/>
          <w:iCs/>
          <w:lang w:val="it-IT"/>
        </w:rPr>
        <w:t>di essere a conoscenza che la presente domanda non vincola in alcun modo il Consorzio Intercomunale dei Servizi Socio Assistenziali zona Cusio – Omegna e che verrà valutata a insindacabile giudizio dell’Ente;</w:t>
      </w:r>
    </w:p>
    <w:p w:rsidR="007B2B63" w:rsidRPr="00B34935" w:rsidRDefault="007B2B63" w:rsidP="007B2B63">
      <w:p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</w:p>
    <w:p w:rsidR="007B2B63" w:rsidRDefault="007B2B63" w:rsidP="007B2B63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  <w:r>
        <w:rPr>
          <w:rFonts w:ascii="Times New Roman" w:hAnsi="Times New Roman" w:cs="Times New Roman"/>
          <w:iCs/>
          <w:lang w:val="it-IT"/>
        </w:rPr>
        <w:t>OVE RICORRA IL CASO: di accettare, in caso di assunzione, la trasformazione del proprio rapporto di lavoro, in rapporto di lavoro a tempo indeterminato e pieno, con espressa rinuncia a qualsiasi pretesa qualora il rapporto di lavoro presso l’Amministrazione di provenienza fosse a tempo parziale.</w:t>
      </w:r>
    </w:p>
    <w:p w:rsidR="007B2B63" w:rsidRDefault="007B2B63" w:rsidP="007B2B63">
      <w:p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</w:p>
    <w:p w:rsidR="007B2B63" w:rsidRDefault="007B2B63" w:rsidP="007B2B63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  <w:r>
        <w:rPr>
          <w:rFonts w:ascii="Times New Roman" w:hAnsi="Times New Roman" w:cs="Times New Roman"/>
        </w:rPr>
        <w:t>di aver preso visione dell’informativa relativa al “TRATTAMENTO DEI DATI PERSONALI (INFORMATIVA)” di cui all’art.5  dell’avviso di mobilità ed esprime il proprio consenso affinché i dati personali forniti possano essere trattati, nel rispetto del Regolamento UE 679/2016, per gli adempimenti connessi alla presente procedura.</w:t>
      </w:r>
    </w:p>
    <w:p w:rsidR="007B2B63" w:rsidRDefault="007B2B63" w:rsidP="007B2B63">
      <w:p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</w:p>
    <w:p w:rsidR="007B2B63" w:rsidRDefault="007B2B63" w:rsidP="007B2B63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/>
        <w:ind w:left="851"/>
        <w:jc w:val="both"/>
        <w:textAlignment w:val="baseline"/>
        <w:rPr>
          <w:rFonts w:ascii="Times New Roman" w:hAnsi="Times New Roman" w:cs="Times New Roman"/>
          <w:color w:val="000000"/>
          <w:lang w:val="it-IT"/>
        </w:rPr>
      </w:pPr>
      <w:r>
        <w:rPr>
          <w:rFonts w:ascii="Times New Roman" w:hAnsi="Times New Roman" w:cs="Times New Roman"/>
          <w:color w:val="000000"/>
          <w:lang w:val="it-IT"/>
        </w:rPr>
        <w:t xml:space="preserve"> Che il recapito presso cui desidera vengano inviate eventuali comunicazioni/informazioni   è il seguente:</w:t>
      </w:r>
    </w:p>
    <w:p w:rsidR="007B2B63" w:rsidRDefault="007B2B63" w:rsidP="007B2B63">
      <w:pPr>
        <w:pStyle w:val="Paragrafoelenco"/>
        <w:rPr>
          <w:rFonts w:ascii="Times New Roman" w:hAnsi="Times New Roman"/>
          <w:color w:val="000000"/>
          <w:lang w:val="it-IT"/>
        </w:rPr>
      </w:pPr>
    </w:p>
    <w:p w:rsidR="007B2B63" w:rsidRDefault="007B2B63" w:rsidP="007B2B63">
      <w:pPr>
        <w:pStyle w:val="Paragrafoelenco"/>
        <w:rPr>
          <w:rFonts w:ascii="Times New Roman" w:hAnsi="Times New Roman"/>
          <w:color w:val="000000"/>
          <w:lang w:val="it-IT"/>
        </w:rPr>
      </w:pPr>
      <w:r>
        <w:rPr>
          <w:rFonts w:ascii="Times New Roman" w:hAnsi="Times New Roman"/>
          <w:color w:val="000000"/>
          <w:lang w:val="it-IT"/>
        </w:rPr>
        <w:t>COGNOME________________________________NOME_____________________________</w:t>
      </w:r>
      <w:r>
        <w:rPr>
          <w:rFonts w:ascii="Times New Roman" w:hAnsi="Times New Roman"/>
          <w:color w:val="000000"/>
          <w:lang w:val="it-IT"/>
        </w:rPr>
        <w:t xml:space="preserve">       </w:t>
      </w:r>
      <w:r>
        <w:rPr>
          <w:rFonts w:ascii="Times New Roman" w:hAnsi="Times New Roman"/>
          <w:color w:val="000000"/>
          <w:lang w:val="it-IT"/>
        </w:rPr>
        <w:t>Via _______________________________________________n.____         CAP ____________  CITTA’ _________________(Prov. ______) tel.fisso _________________________________</w:t>
      </w:r>
    </w:p>
    <w:p w:rsidR="007B2B63" w:rsidRDefault="007B2B63" w:rsidP="007B2B63">
      <w:pPr>
        <w:pStyle w:val="Paragrafoelenco"/>
        <w:rPr>
          <w:rFonts w:ascii="Times New Roman" w:hAnsi="Times New Roman"/>
          <w:color w:val="000000"/>
          <w:lang w:val="it-IT"/>
        </w:rPr>
      </w:pPr>
      <w:r>
        <w:rPr>
          <w:rFonts w:ascii="Times New Roman" w:hAnsi="Times New Roman"/>
          <w:color w:val="000000"/>
          <w:lang w:val="it-IT"/>
        </w:rPr>
        <w:t>Tel.cellulare __________________ e-mail __________________________________________</w:t>
      </w:r>
    </w:p>
    <w:p w:rsidR="007B2B63" w:rsidRDefault="007B2B63" w:rsidP="007B2B63">
      <w:pPr>
        <w:pStyle w:val="Paragrafoelenco"/>
        <w:rPr>
          <w:rFonts w:ascii="Times New Roman" w:hAnsi="Times New Roman"/>
          <w:color w:val="000000"/>
          <w:lang w:val="it-IT"/>
        </w:rPr>
      </w:pPr>
      <w:r>
        <w:rPr>
          <w:rFonts w:ascii="Times New Roman" w:hAnsi="Times New Roman"/>
          <w:color w:val="000000"/>
          <w:lang w:val="it-IT"/>
        </w:rPr>
        <w:t>Indirizzo Pec _____________________________</w:t>
      </w:r>
    </w:p>
    <w:p w:rsidR="007B2B63" w:rsidRPr="007B2B63" w:rsidRDefault="007B2B63" w:rsidP="007B2B63">
      <w:pPr>
        <w:pStyle w:val="Corpotesto"/>
        <w:spacing w:after="0"/>
        <w:ind w:left="1134"/>
        <w:rPr>
          <w:rFonts w:ascii="Times New Roman" w:hAnsi="Times New Roman"/>
          <w:b w:val="0"/>
          <w:u w:val="single"/>
        </w:rPr>
      </w:pPr>
      <w:r w:rsidRPr="007B2B63">
        <w:rPr>
          <w:rFonts w:ascii="Times New Roman" w:hAnsi="Times New Roman"/>
          <w:b w:val="0"/>
          <w:u w:val="single"/>
        </w:rPr>
        <w:t>Allega:</w:t>
      </w:r>
    </w:p>
    <w:p w:rsidR="007B2B63" w:rsidRPr="007B2B63" w:rsidRDefault="007B2B63" w:rsidP="007B2B63">
      <w:pPr>
        <w:pStyle w:val="Corpotesto"/>
        <w:numPr>
          <w:ilvl w:val="0"/>
          <w:numId w:val="2"/>
        </w:numPr>
        <w:spacing w:before="180" w:after="0"/>
        <w:ind w:left="1134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 xml:space="preserve">dettagliato curriculum formativo professionale debitamente sottoscritto in calce; </w:t>
      </w:r>
    </w:p>
    <w:p w:rsidR="007B2B63" w:rsidRPr="007B2B63" w:rsidRDefault="007B2B63" w:rsidP="007B2B63">
      <w:pPr>
        <w:pStyle w:val="Corpotesto"/>
        <w:numPr>
          <w:ilvl w:val="0"/>
          <w:numId w:val="2"/>
        </w:numPr>
        <w:spacing w:before="180" w:after="0"/>
        <w:ind w:left="1134"/>
        <w:rPr>
          <w:rFonts w:ascii="Times New Roman" w:hAnsi="Times New Roman"/>
          <w:b w:val="0"/>
          <w:lang w:val="it-IT"/>
        </w:rPr>
      </w:pPr>
      <w:r w:rsidRPr="007B2B63">
        <w:rPr>
          <w:rFonts w:ascii="Times New Roman" w:hAnsi="Times New Roman"/>
          <w:b w:val="0"/>
          <w:lang w:val="it-IT"/>
        </w:rPr>
        <w:t>copia fotostatica (fronte/retro) di documento di identità in corso di validità</w:t>
      </w:r>
    </w:p>
    <w:p w:rsidR="007B2B63" w:rsidRDefault="007B2B63" w:rsidP="007B2B63">
      <w:pPr>
        <w:pStyle w:val="Corpotesto"/>
        <w:rPr>
          <w:rFonts w:ascii="Times New Roman" w:hAnsi="Times New Roman"/>
          <w:lang w:val="it-IT"/>
        </w:rPr>
      </w:pPr>
      <w:bookmarkStart w:id="0" w:name="_GoBack"/>
      <w:r w:rsidRPr="007B2B63">
        <w:rPr>
          <w:rFonts w:ascii="Times New Roman" w:hAnsi="Times New Roman"/>
          <w:b w:val="0"/>
          <w:lang w:val="it-IT"/>
        </w:rPr>
        <w:t>Data ______________________</w:t>
      </w:r>
      <w:r>
        <w:rPr>
          <w:rFonts w:ascii="Times New Roman" w:hAnsi="Times New Roman"/>
          <w:lang w:val="it-IT"/>
        </w:rPr>
        <w:t xml:space="preserve">                                               </w:t>
      </w:r>
      <w:bookmarkEnd w:id="0"/>
      <w:r>
        <w:rPr>
          <w:rFonts w:ascii="Times New Roman" w:hAnsi="Times New Roman"/>
          <w:lang w:val="it-IT"/>
        </w:rPr>
        <w:t>_____________________________</w:t>
      </w:r>
    </w:p>
    <w:p w:rsidR="006222CA" w:rsidRPr="007B2B63" w:rsidRDefault="007B2B63" w:rsidP="007B2B63">
      <w:pPr>
        <w:pStyle w:val="Corpotesto"/>
        <w:ind w:left="5760" w:firstLine="720"/>
        <w:rPr>
          <w:b w:val="0"/>
          <w:sz w:val="20"/>
          <w:szCs w:val="20"/>
        </w:rPr>
      </w:pPr>
      <w:r w:rsidRPr="007B2B63">
        <w:rPr>
          <w:rFonts w:ascii="Times New Roman" w:hAnsi="Times New Roman"/>
          <w:b w:val="0"/>
          <w:sz w:val="20"/>
          <w:szCs w:val="20"/>
          <w:lang w:val="it-IT"/>
        </w:rPr>
        <w:t xml:space="preserve">       </w:t>
      </w:r>
      <w:r w:rsidRPr="007B2B63">
        <w:rPr>
          <w:rFonts w:ascii="Times New Roman" w:hAnsi="Times New Roman"/>
          <w:b w:val="0"/>
          <w:sz w:val="20"/>
          <w:szCs w:val="20"/>
        </w:rPr>
        <w:t>firma</w:t>
      </w:r>
    </w:p>
    <w:sectPr w:rsidR="006222CA" w:rsidRPr="007B2B63" w:rsidSect="007B2B63">
      <w:pgSz w:w="12240" w:h="15840"/>
      <w:pgMar w:top="568" w:right="1134" w:bottom="426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B0C9A"/>
    <w:multiLevelType w:val="hybridMultilevel"/>
    <w:tmpl w:val="3AE83A3C"/>
    <w:lvl w:ilvl="0" w:tplc="885471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CE757D1"/>
    <w:multiLevelType w:val="hybridMultilevel"/>
    <w:tmpl w:val="3B9AEE08"/>
    <w:lvl w:ilvl="0" w:tplc="93CEF1E6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03E"/>
    <w:rsid w:val="001B7F05"/>
    <w:rsid w:val="006222CA"/>
    <w:rsid w:val="007B2B63"/>
    <w:rsid w:val="00D7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24BB4"/>
  <w15:chartTrackingRefBased/>
  <w15:docId w15:val="{3F997B0F-0CD7-4F54-ACB0-9F3D7727F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B2B63"/>
    <w:pPr>
      <w:widowControl/>
      <w:autoSpaceDE/>
      <w:autoSpaceDN/>
      <w:spacing w:after="200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ableParagraph">
    <w:name w:val="Table Paragraph"/>
    <w:basedOn w:val="Normale"/>
    <w:uiPriority w:val="1"/>
    <w:qFormat/>
    <w:rsid w:val="001B7F05"/>
    <w:rPr>
      <w:rFonts w:eastAsia="Times New Roman" w:cs="Times New Roman"/>
    </w:rPr>
  </w:style>
  <w:style w:type="paragraph" w:styleId="Corpotesto">
    <w:name w:val="Body Text"/>
    <w:basedOn w:val="Normale"/>
    <w:link w:val="CorpotestoCarattere"/>
    <w:qFormat/>
    <w:rsid w:val="001B7F05"/>
    <w:rPr>
      <w:rFonts w:eastAsia="Times New Roman" w:cs="Times New Roman"/>
      <w:b/>
      <w:bCs/>
    </w:rPr>
  </w:style>
  <w:style w:type="character" w:customStyle="1" w:styleId="CorpotestoCarattere">
    <w:name w:val="Corpo testo Carattere"/>
    <w:basedOn w:val="Carpredefinitoparagrafo"/>
    <w:link w:val="Corpotesto"/>
    <w:rsid w:val="001B7F0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Paragrafoelenco">
    <w:name w:val="List Paragraph"/>
    <w:basedOn w:val="Normale"/>
    <w:uiPriority w:val="1"/>
    <w:qFormat/>
    <w:rsid w:val="001B7F05"/>
    <w:rPr>
      <w:rFonts w:eastAsia="Times New Roman" w:cs="Times New Roman"/>
    </w:rPr>
  </w:style>
  <w:style w:type="paragraph" w:customStyle="1" w:styleId="FirstParagraph">
    <w:name w:val="First Paragraph"/>
    <w:basedOn w:val="Corpotesto"/>
    <w:next w:val="Corpotesto"/>
    <w:qFormat/>
    <w:rsid w:val="007B2B63"/>
    <w:pPr>
      <w:spacing w:before="180" w:after="180"/>
    </w:pPr>
    <w:rPr>
      <w:rFonts w:eastAsiaTheme="minorHAnsi" w:cstheme="minorBidi"/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82</Words>
  <Characters>4461</Characters>
  <Application>Microsoft Office Word</Application>
  <DocSecurity>0</DocSecurity>
  <Lines>37</Lines>
  <Paragraphs>10</Paragraphs>
  <ScaleCrop>false</ScaleCrop>
  <Company/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DETTI Serena</dc:creator>
  <cp:keywords/>
  <dc:description/>
  <cp:lastModifiedBy>LODETTI Serena</cp:lastModifiedBy>
  <cp:revision>2</cp:revision>
  <dcterms:created xsi:type="dcterms:W3CDTF">2022-08-18T13:01:00Z</dcterms:created>
  <dcterms:modified xsi:type="dcterms:W3CDTF">2022-08-18T13:04:00Z</dcterms:modified>
</cp:coreProperties>
</file>